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400F9" w14:textId="6478F0A3" w:rsidR="00D25F1F" w:rsidRPr="00D25F1F" w:rsidRDefault="00D25F1F" w:rsidP="00D25F1F">
      <w:pPr>
        <w:spacing w:line="360" w:lineRule="auto"/>
        <w:rPr>
          <w:rFonts w:ascii="Times New Roman" w:eastAsia="楷体" w:hAnsi="Times New Roman" w:cs="Times New Roman"/>
          <w:sz w:val="24"/>
          <w:szCs w:val="24"/>
        </w:rPr>
      </w:pPr>
      <w:r w:rsidRPr="00D25F1F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Table </w:t>
      </w:r>
      <w:r w:rsidR="00865AB0">
        <w:rPr>
          <w:rFonts w:ascii="Times New Roman" w:eastAsia="等线" w:hAnsi="Times New Roman" w:cs="Times New Roman"/>
          <w:b/>
          <w:bCs/>
          <w:sz w:val="24"/>
          <w:szCs w:val="24"/>
        </w:rPr>
        <w:t>S</w:t>
      </w:r>
      <w:r w:rsidRPr="00D25F1F">
        <w:rPr>
          <w:rFonts w:ascii="Times New Roman" w:eastAsia="等线" w:hAnsi="Times New Roman" w:cs="Times New Roman"/>
          <w:b/>
          <w:bCs/>
          <w:sz w:val="24"/>
          <w:szCs w:val="24"/>
        </w:rPr>
        <w:t>1</w:t>
      </w:r>
      <w:r w:rsidRPr="00D25F1F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.</w:t>
      </w:r>
      <w:r w:rsidRPr="00D25F1F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Pr="00D25F1F">
        <w:rPr>
          <w:rFonts w:ascii="Times New Roman" w:eastAsia="等线" w:hAnsi="Times New Roman" w:cs="Times New Roman"/>
          <w:sz w:val="24"/>
          <w:szCs w:val="24"/>
        </w:rPr>
        <w:t>Primer sequences for qRT-PCR.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7"/>
        <w:gridCol w:w="3444"/>
        <w:gridCol w:w="3835"/>
      </w:tblGrid>
      <w:tr w:rsidR="00D25F1F" w14:paraId="2D65B3CC" w14:textId="77777777" w:rsidTr="004B0A76">
        <w:tc>
          <w:tcPr>
            <w:tcW w:w="1027" w:type="dxa"/>
            <w:tcBorders>
              <w:top w:val="single" w:sz="12" w:space="0" w:color="auto"/>
              <w:bottom w:val="single" w:sz="12" w:space="0" w:color="auto"/>
            </w:tcBorders>
          </w:tcPr>
          <w:p w14:paraId="3166678D" w14:textId="6584D938" w:rsidR="00D25F1F" w:rsidRPr="00D43D27" w:rsidRDefault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Genes</w:t>
            </w:r>
          </w:p>
        </w:tc>
        <w:tc>
          <w:tcPr>
            <w:tcW w:w="3444" w:type="dxa"/>
            <w:tcBorders>
              <w:top w:val="single" w:sz="12" w:space="0" w:color="auto"/>
              <w:bottom w:val="single" w:sz="12" w:space="0" w:color="auto"/>
            </w:tcBorders>
          </w:tcPr>
          <w:p w14:paraId="409F6730" w14:textId="67E0BCD0" w:rsidR="00D25F1F" w:rsidRPr="00D43D27" w:rsidRDefault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Forward</w:t>
            </w:r>
          </w:p>
        </w:tc>
        <w:tc>
          <w:tcPr>
            <w:tcW w:w="3835" w:type="dxa"/>
            <w:tcBorders>
              <w:top w:val="single" w:sz="12" w:space="0" w:color="auto"/>
              <w:bottom w:val="single" w:sz="12" w:space="0" w:color="auto"/>
            </w:tcBorders>
          </w:tcPr>
          <w:p w14:paraId="3E46638B" w14:textId="5F199999" w:rsidR="00D25F1F" w:rsidRPr="00D43D27" w:rsidRDefault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Reverse</w:t>
            </w:r>
          </w:p>
        </w:tc>
      </w:tr>
      <w:tr w:rsidR="00D25F1F" w14:paraId="7AD8421F" w14:textId="77777777" w:rsidTr="004B0A76">
        <w:tc>
          <w:tcPr>
            <w:tcW w:w="1027" w:type="dxa"/>
            <w:tcBorders>
              <w:top w:val="single" w:sz="12" w:space="0" w:color="auto"/>
            </w:tcBorders>
          </w:tcPr>
          <w:p w14:paraId="31AF6CF5" w14:textId="5C0EAAA0" w:rsidR="00D25F1F" w:rsidRPr="00D43D27" w:rsidRDefault="00C52E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PDH</w:t>
            </w:r>
          </w:p>
        </w:tc>
        <w:tc>
          <w:tcPr>
            <w:tcW w:w="3444" w:type="dxa"/>
            <w:tcBorders>
              <w:top w:val="single" w:sz="12" w:space="0" w:color="auto"/>
            </w:tcBorders>
          </w:tcPr>
          <w:p w14:paraId="31F3B04C" w14:textId="6B007D32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677107" w:rsidRPr="00677107">
              <w:rPr>
                <w:rFonts w:ascii="Times New Roman" w:hAnsi="Times New Roman" w:cs="Times New Roman"/>
                <w:sz w:val="18"/>
                <w:szCs w:val="18"/>
              </w:rPr>
              <w:t>GGTTGTCTCCTGCGACTTCA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  <w:tcBorders>
              <w:top w:val="single" w:sz="12" w:space="0" w:color="auto"/>
            </w:tcBorders>
          </w:tcPr>
          <w:p w14:paraId="6CBF1D69" w14:textId="29112643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677107" w:rsidRPr="00677107">
              <w:rPr>
                <w:rFonts w:ascii="Times New Roman" w:hAnsi="Times New Roman" w:cs="Times New Roman"/>
                <w:sz w:val="18"/>
                <w:szCs w:val="18"/>
              </w:rPr>
              <w:t>TGGTCCAGGGTTTCTTACTC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6FADF861" w14:textId="77777777" w:rsidTr="004B0A76">
        <w:tc>
          <w:tcPr>
            <w:tcW w:w="1027" w:type="dxa"/>
          </w:tcPr>
          <w:p w14:paraId="556D9E90" w14:textId="59D49C32" w:rsidR="00D25F1F" w:rsidRPr="00D43D27" w:rsidRDefault="00C52E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DUSP6</w:t>
            </w:r>
          </w:p>
        </w:tc>
        <w:tc>
          <w:tcPr>
            <w:tcW w:w="3444" w:type="dxa"/>
          </w:tcPr>
          <w:p w14:paraId="6968EB87" w14:textId="1CD8CB23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F34E80">
              <w:rPr>
                <w:rFonts w:ascii="Times New Roman" w:hAnsi="Times New Roman" w:cs="Times New Roman"/>
                <w:sz w:val="18"/>
                <w:szCs w:val="18"/>
              </w:rPr>
              <w:t>CGAGTCGTCACACATCGAAT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7920857D" w14:textId="1A462134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F34E80">
              <w:rPr>
                <w:rFonts w:ascii="Times New Roman" w:hAnsi="Times New Roman" w:cs="Times New Roman"/>
                <w:sz w:val="18"/>
                <w:szCs w:val="18"/>
              </w:rPr>
              <w:t>GCTATTCTCGTCGTACAGCA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628F68B9" w14:textId="77777777" w:rsidTr="004B0A76">
        <w:tc>
          <w:tcPr>
            <w:tcW w:w="1027" w:type="dxa"/>
          </w:tcPr>
          <w:p w14:paraId="001E97B4" w14:textId="56FADAB1" w:rsidR="00D25F1F" w:rsidRPr="00D43D27" w:rsidRDefault="00C52E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CTSK</w:t>
            </w:r>
          </w:p>
        </w:tc>
        <w:tc>
          <w:tcPr>
            <w:tcW w:w="3444" w:type="dxa"/>
          </w:tcPr>
          <w:p w14:paraId="30AE8E9C" w14:textId="1D0D0C1F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B9176B" w:rsidRPr="00B9176B">
              <w:rPr>
                <w:rFonts w:ascii="Times New Roman" w:hAnsi="Times New Roman" w:cs="Times New Roman"/>
                <w:sz w:val="18"/>
                <w:szCs w:val="18"/>
              </w:rPr>
              <w:t>GCTTGGCATCTTTCCAGTT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33A1D5AF" w14:textId="6799560F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B9176B" w:rsidRPr="00B9176B">
              <w:rPr>
                <w:rFonts w:ascii="Times New Roman" w:hAnsi="Times New Roman" w:cs="Times New Roman"/>
                <w:sz w:val="18"/>
                <w:szCs w:val="18"/>
              </w:rPr>
              <w:t>GTGCTTGCTTCCCTTCTG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7785C1AC" w14:textId="77777777" w:rsidTr="004B0A76">
        <w:tc>
          <w:tcPr>
            <w:tcW w:w="1027" w:type="dxa"/>
          </w:tcPr>
          <w:p w14:paraId="32B16C5B" w14:textId="01C9640D" w:rsidR="00D25F1F" w:rsidRPr="00D43D27" w:rsidRDefault="00C52E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c-Fos</w:t>
            </w:r>
          </w:p>
        </w:tc>
        <w:tc>
          <w:tcPr>
            <w:tcW w:w="3444" w:type="dxa"/>
          </w:tcPr>
          <w:p w14:paraId="5B96AF28" w14:textId="7161CCA7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241BC2" w:rsidRPr="00241BC2">
              <w:rPr>
                <w:rFonts w:ascii="Times New Roman" w:hAnsi="Times New Roman" w:cs="Times New Roman"/>
                <w:sz w:val="18"/>
                <w:szCs w:val="18"/>
              </w:rPr>
              <w:t>GATGAGAAGTCTGCGTTG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3ECA720A" w14:textId="7353D00F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241BC2" w:rsidRPr="00241BC2">
              <w:rPr>
                <w:rFonts w:ascii="Times New Roman" w:hAnsi="Times New Roman" w:cs="Times New Roman"/>
                <w:sz w:val="18"/>
                <w:szCs w:val="18"/>
              </w:rPr>
              <w:t>CTCTGGGAAGCCAAGGT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47473669" w14:textId="77777777" w:rsidTr="004B0A76">
        <w:tc>
          <w:tcPr>
            <w:tcW w:w="1027" w:type="dxa"/>
          </w:tcPr>
          <w:p w14:paraId="6163CDBB" w14:textId="33D38341" w:rsidR="00D25F1F" w:rsidRPr="00D43D27" w:rsidRDefault="00C52E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MMP9</w:t>
            </w:r>
          </w:p>
        </w:tc>
        <w:tc>
          <w:tcPr>
            <w:tcW w:w="3444" w:type="dxa"/>
          </w:tcPr>
          <w:p w14:paraId="4CD86EA7" w14:textId="2DF3EAF7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241BC2" w:rsidRPr="00241BC2">
              <w:rPr>
                <w:rFonts w:ascii="Times New Roman" w:hAnsi="Times New Roman" w:cs="Times New Roman"/>
                <w:sz w:val="18"/>
                <w:szCs w:val="18"/>
              </w:rPr>
              <w:t>GACGACATAGACGGCATC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2619CFD7" w14:textId="0F030615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241BC2" w:rsidRPr="00241BC2">
              <w:rPr>
                <w:rFonts w:ascii="Times New Roman" w:hAnsi="Times New Roman" w:cs="Times New Roman"/>
                <w:sz w:val="18"/>
                <w:szCs w:val="18"/>
              </w:rPr>
              <w:t>TGGTTCAGTTGTGGTGGTG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3F9DC0AF" w14:textId="77777777" w:rsidTr="004B0A76">
        <w:tc>
          <w:tcPr>
            <w:tcW w:w="1027" w:type="dxa"/>
          </w:tcPr>
          <w:p w14:paraId="11FF22AE" w14:textId="3515982B" w:rsidR="00D25F1F" w:rsidRPr="00D43D27" w:rsidRDefault="00C52E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NFATc1</w:t>
            </w:r>
          </w:p>
        </w:tc>
        <w:tc>
          <w:tcPr>
            <w:tcW w:w="3444" w:type="dxa"/>
          </w:tcPr>
          <w:p w14:paraId="03E21A19" w14:textId="26C8038F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5154BF" w:rsidRPr="005154BF">
              <w:rPr>
                <w:rFonts w:ascii="Times New Roman" w:hAnsi="Times New Roman" w:cs="Times New Roman"/>
                <w:sz w:val="18"/>
                <w:szCs w:val="18"/>
              </w:rPr>
              <w:t>CCTTCAGAGAGACCTTGG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140FDCFE" w14:textId="167206BE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5154BF" w:rsidRPr="005154BF">
              <w:rPr>
                <w:rFonts w:ascii="Times New Roman" w:hAnsi="Times New Roman" w:cs="Times New Roman"/>
                <w:sz w:val="18"/>
                <w:szCs w:val="18"/>
              </w:rPr>
              <w:t>CACAGGAGCTGGGGTT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33C52BFE" w14:textId="77777777" w:rsidTr="004B0A76">
        <w:trPr>
          <w:trHeight w:val="130"/>
        </w:trPr>
        <w:tc>
          <w:tcPr>
            <w:tcW w:w="1027" w:type="dxa"/>
          </w:tcPr>
          <w:p w14:paraId="21F5CD32" w14:textId="630EAA3E" w:rsidR="00D25F1F" w:rsidRPr="00D43D27" w:rsidRDefault="00C52E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CD9</w:t>
            </w:r>
          </w:p>
        </w:tc>
        <w:tc>
          <w:tcPr>
            <w:tcW w:w="3444" w:type="dxa"/>
          </w:tcPr>
          <w:p w14:paraId="6DCDC5E9" w14:textId="4A9652CF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5154BF" w:rsidRPr="005154BF">
              <w:rPr>
                <w:rFonts w:ascii="Times New Roman" w:hAnsi="Times New Roman" w:cs="Times New Roman"/>
                <w:sz w:val="18"/>
                <w:szCs w:val="18"/>
              </w:rPr>
              <w:t>AGTGGGTATCGGCATCG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0A2E782E" w14:textId="62296A5B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5154BF" w:rsidRPr="005154BF">
              <w:rPr>
                <w:rFonts w:ascii="Times New Roman" w:hAnsi="Times New Roman" w:cs="Times New Roman"/>
                <w:sz w:val="18"/>
                <w:szCs w:val="18"/>
              </w:rPr>
              <w:t>GACCATTTCTCGGCTCCT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21BB2F83" w14:textId="77777777" w:rsidTr="004B0A76">
        <w:trPr>
          <w:trHeight w:val="142"/>
        </w:trPr>
        <w:tc>
          <w:tcPr>
            <w:tcW w:w="1027" w:type="dxa"/>
          </w:tcPr>
          <w:p w14:paraId="6C8E76D2" w14:textId="1E8BC151" w:rsidR="00D25F1F" w:rsidRPr="00D43D27" w:rsidRDefault="00C52EE8" w:rsidP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OSCAR</w:t>
            </w:r>
          </w:p>
        </w:tc>
        <w:tc>
          <w:tcPr>
            <w:tcW w:w="3444" w:type="dxa"/>
          </w:tcPr>
          <w:p w14:paraId="30714629" w14:textId="4F7BA406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5154BF" w:rsidRPr="005154BF">
              <w:rPr>
                <w:rFonts w:ascii="Times New Roman" w:hAnsi="Times New Roman" w:cs="Times New Roman"/>
                <w:sz w:val="18"/>
                <w:szCs w:val="18"/>
              </w:rPr>
              <w:t>CGAAGGTTCTGGCTCCT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049D4DB8" w14:textId="736C2330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5154BF" w:rsidRPr="005154BF">
              <w:rPr>
                <w:rFonts w:ascii="Times New Roman" w:hAnsi="Times New Roman" w:cs="Times New Roman"/>
                <w:sz w:val="18"/>
                <w:szCs w:val="18"/>
              </w:rPr>
              <w:t>CCTGCTGTGCCAATCA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D25F1F" w14:paraId="3E016767" w14:textId="77777777" w:rsidTr="004B0A76">
        <w:trPr>
          <w:trHeight w:val="164"/>
        </w:trPr>
        <w:tc>
          <w:tcPr>
            <w:tcW w:w="1027" w:type="dxa"/>
          </w:tcPr>
          <w:p w14:paraId="660E76A9" w14:textId="50868469" w:rsidR="00D25F1F" w:rsidRPr="00D43D27" w:rsidRDefault="00C52EE8" w:rsidP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PU.1</w:t>
            </w:r>
          </w:p>
        </w:tc>
        <w:tc>
          <w:tcPr>
            <w:tcW w:w="3444" w:type="dxa"/>
          </w:tcPr>
          <w:p w14:paraId="53EB265B" w14:textId="27F0DF3C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4E707A" w:rsidRPr="004E707A">
              <w:rPr>
                <w:rFonts w:ascii="Times New Roman" w:hAnsi="Times New Roman" w:cs="Times New Roman"/>
                <w:sz w:val="18"/>
                <w:szCs w:val="18"/>
              </w:rPr>
              <w:t>TTACAGGCGTGCAAAATGGAA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7F2B5FA6" w14:textId="17C39283" w:rsidR="00D25F1F" w:rsidRPr="00D43D27" w:rsidRDefault="00D43D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4E707A" w:rsidRPr="004E707A">
              <w:rPr>
                <w:rFonts w:ascii="Times New Roman" w:hAnsi="Times New Roman" w:cs="Times New Roman"/>
                <w:sz w:val="18"/>
                <w:szCs w:val="18"/>
              </w:rPr>
              <w:t>GACGTTGGTATAGCTCTGAATCG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C52EE8" w14:paraId="6AA015C7" w14:textId="77777777" w:rsidTr="004B0A76">
        <w:trPr>
          <w:trHeight w:val="164"/>
        </w:trPr>
        <w:tc>
          <w:tcPr>
            <w:tcW w:w="1027" w:type="dxa"/>
          </w:tcPr>
          <w:p w14:paraId="27FF37AE" w14:textId="06BF0121" w:rsidR="00C52EE8" w:rsidRPr="00C52EE8" w:rsidRDefault="00C52EE8" w:rsidP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ATP6V0d2</w:t>
            </w:r>
          </w:p>
        </w:tc>
        <w:tc>
          <w:tcPr>
            <w:tcW w:w="3444" w:type="dxa"/>
          </w:tcPr>
          <w:p w14:paraId="0507E009" w14:textId="4B46193B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="005154BF" w:rsidRPr="005154BF">
              <w:rPr>
                <w:rFonts w:ascii="Times New Roman" w:hAnsi="Times New Roman" w:cs="Times New Roman"/>
                <w:sz w:val="18"/>
                <w:szCs w:val="18"/>
              </w:rPr>
              <w:t>TGGCCTCATACGTTCATTT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1A2A7A3C" w14:textId="3DE4B417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>TTTGAGCTTGGGGAGAAG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C52EE8" w14:paraId="3F32E428" w14:textId="77777777" w:rsidTr="004B0A76">
        <w:trPr>
          <w:trHeight w:val="164"/>
        </w:trPr>
        <w:tc>
          <w:tcPr>
            <w:tcW w:w="1027" w:type="dxa"/>
          </w:tcPr>
          <w:p w14:paraId="0F37F0FE" w14:textId="4CE70DAC" w:rsidR="00C52EE8" w:rsidRPr="00C52EE8" w:rsidRDefault="00C52EE8" w:rsidP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RUNX2</w:t>
            </w:r>
          </w:p>
        </w:tc>
        <w:tc>
          <w:tcPr>
            <w:tcW w:w="3444" w:type="dxa"/>
          </w:tcPr>
          <w:p w14:paraId="7024F2B3" w14:textId="5B42BE07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>GACTGTGGTTACCGTCATGGC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547FA03B" w14:textId="516C2C1A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>ACTTGGTTTTTCATAACAGCGGA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C52EE8" w14:paraId="741E2AD8" w14:textId="77777777" w:rsidTr="004B0A76">
        <w:trPr>
          <w:trHeight w:val="164"/>
        </w:trPr>
        <w:tc>
          <w:tcPr>
            <w:tcW w:w="1027" w:type="dxa"/>
          </w:tcPr>
          <w:p w14:paraId="0D1853D6" w14:textId="52CAD6BD" w:rsidR="00C52EE8" w:rsidRPr="00C52EE8" w:rsidRDefault="00C52EE8" w:rsidP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COL1α1</w:t>
            </w:r>
          </w:p>
        </w:tc>
        <w:tc>
          <w:tcPr>
            <w:tcW w:w="3444" w:type="dxa"/>
          </w:tcPr>
          <w:p w14:paraId="7954F73B" w14:textId="2A810B54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>GCTCCTCTTAGGGGCCACT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</w:tcPr>
          <w:p w14:paraId="4B9D7F01" w14:textId="2241CD42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>ATTGGGGACCCTTAGGCCAT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  <w:tr w:rsidR="00C52EE8" w14:paraId="678F81C9" w14:textId="77777777" w:rsidTr="004B0A76">
        <w:trPr>
          <w:trHeight w:val="164"/>
        </w:trPr>
        <w:tc>
          <w:tcPr>
            <w:tcW w:w="1027" w:type="dxa"/>
            <w:tcBorders>
              <w:bottom w:val="single" w:sz="12" w:space="0" w:color="auto"/>
            </w:tcBorders>
          </w:tcPr>
          <w:p w14:paraId="716F9D71" w14:textId="603C48CD" w:rsidR="00C52EE8" w:rsidRPr="00C52EE8" w:rsidRDefault="004B0A76" w:rsidP="00D25F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52EE8">
              <w:rPr>
                <w:rFonts w:ascii="Times New Roman" w:hAnsi="Times New Roman" w:cs="Times New Roman"/>
                <w:sz w:val="18"/>
                <w:szCs w:val="18"/>
              </w:rPr>
              <w:t>ALPL</w:t>
            </w:r>
          </w:p>
        </w:tc>
        <w:tc>
          <w:tcPr>
            <w:tcW w:w="3444" w:type="dxa"/>
            <w:tcBorders>
              <w:bottom w:val="single" w:sz="12" w:space="0" w:color="auto"/>
            </w:tcBorders>
          </w:tcPr>
          <w:p w14:paraId="61F7E059" w14:textId="339C67DD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>CCAACTCTTTTGTGCCAGAGA</w:t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  <w:tc>
          <w:tcPr>
            <w:tcW w:w="3835" w:type="dxa"/>
            <w:tcBorders>
              <w:bottom w:val="single" w:sz="12" w:space="0" w:color="auto"/>
            </w:tcBorders>
          </w:tcPr>
          <w:p w14:paraId="7D66B089" w14:textId="124954AB" w:rsidR="00C52EE8" w:rsidRPr="00D43D27" w:rsidRDefault="004E707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5’-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>GGCTACATTGGTGTTGAGCTTTT</w:t>
            </w:r>
            <w:r w:rsidRPr="004E707A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D43D27">
              <w:rPr>
                <w:rFonts w:ascii="Times New Roman" w:hAnsi="Times New Roman" w:cs="Times New Roman"/>
                <w:sz w:val="18"/>
                <w:szCs w:val="18"/>
              </w:rPr>
              <w:t>-3’</w:t>
            </w:r>
          </w:p>
        </w:tc>
      </w:tr>
    </w:tbl>
    <w:p w14:paraId="7664EF6B" w14:textId="1941C96C" w:rsidR="00D25F1F" w:rsidRDefault="00D25F1F" w:rsidP="00D25F1F">
      <w:pPr>
        <w:rPr>
          <w:rFonts w:ascii="Times New Roman" w:hAnsi="Times New Roman" w:cs="Times New Roman"/>
        </w:rPr>
      </w:pPr>
    </w:p>
    <w:p w14:paraId="0BD8EDDC" w14:textId="77777777" w:rsidR="00D25F1F" w:rsidRPr="00D25F1F" w:rsidRDefault="00D25F1F" w:rsidP="00D25F1F">
      <w:pPr>
        <w:rPr>
          <w:rFonts w:ascii="Times New Roman" w:hAnsi="Times New Roman" w:cs="Times New Roman"/>
        </w:rPr>
      </w:pPr>
    </w:p>
    <w:sectPr w:rsidR="00D25F1F" w:rsidRPr="00D25F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A14B9" w14:textId="77777777" w:rsidR="001213C1" w:rsidRDefault="001213C1" w:rsidP="00D25F1F">
      <w:r>
        <w:separator/>
      </w:r>
    </w:p>
  </w:endnote>
  <w:endnote w:type="continuationSeparator" w:id="0">
    <w:p w14:paraId="0A10F1FF" w14:textId="77777777" w:rsidR="001213C1" w:rsidRDefault="001213C1" w:rsidP="00D25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6CEF1" w14:textId="77777777" w:rsidR="001213C1" w:rsidRDefault="001213C1" w:rsidP="00D25F1F">
      <w:r>
        <w:separator/>
      </w:r>
    </w:p>
  </w:footnote>
  <w:footnote w:type="continuationSeparator" w:id="0">
    <w:p w14:paraId="6EBC4203" w14:textId="77777777" w:rsidR="001213C1" w:rsidRDefault="001213C1" w:rsidP="00D25F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7EwMrIwNLIwNTBU0lEKTi0uzszPAykwrAUAjNSiPSwAAAA="/>
  </w:docVars>
  <w:rsids>
    <w:rsidRoot w:val="00286436"/>
    <w:rsid w:val="00010899"/>
    <w:rsid w:val="00011D3B"/>
    <w:rsid w:val="00062FDE"/>
    <w:rsid w:val="001213C1"/>
    <w:rsid w:val="00241BC2"/>
    <w:rsid w:val="00286436"/>
    <w:rsid w:val="002D4656"/>
    <w:rsid w:val="00425485"/>
    <w:rsid w:val="004B0A76"/>
    <w:rsid w:val="004E707A"/>
    <w:rsid w:val="005154BF"/>
    <w:rsid w:val="00677107"/>
    <w:rsid w:val="00865AB0"/>
    <w:rsid w:val="00A04CE8"/>
    <w:rsid w:val="00B9176B"/>
    <w:rsid w:val="00C52EE8"/>
    <w:rsid w:val="00D2386F"/>
    <w:rsid w:val="00D25F1F"/>
    <w:rsid w:val="00D43D27"/>
    <w:rsid w:val="00D445C2"/>
    <w:rsid w:val="00E25C2A"/>
    <w:rsid w:val="00F34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57A5A"/>
  <w15:chartTrackingRefBased/>
  <w15:docId w15:val="{57514E3C-DCE3-437D-9AC4-57D383C1E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5F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25F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25F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25F1F"/>
    <w:rPr>
      <w:sz w:val="18"/>
      <w:szCs w:val="18"/>
    </w:rPr>
  </w:style>
  <w:style w:type="table" w:styleId="a7">
    <w:name w:val="Table Grid"/>
    <w:basedOn w:val="a1"/>
    <w:uiPriority w:val="39"/>
    <w:rsid w:val="00D25F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文辉</dc:creator>
  <cp:keywords/>
  <dc:description/>
  <cp:lastModifiedBy>蔡 晨晖</cp:lastModifiedBy>
  <cp:revision>16</cp:revision>
  <dcterms:created xsi:type="dcterms:W3CDTF">2021-02-22T05:38:00Z</dcterms:created>
  <dcterms:modified xsi:type="dcterms:W3CDTF">2021-08-16T08:39:00Z</dcterms:modified>
</cp:coreProperties>
</file>